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40B081BB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t.j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7CE887A9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highlight w:val="yellow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1</w:t>
      </w: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Odpad, </w:t>
      </w:r>
      <w:r w:rsidR="004232D0">
        <w:rPr>
          <w:rFonts w:ascii="Arial Narrow" w:eastAsia="Calibri" w:hAnsi="Arial Narrow"/>
          <w:i/>
          <w:sz w:val="22"/>
          <w:szCs w:val="22"/>
          <w:lang w:eastAsia="sk-SK"/>
        </w:rPr>
        <w:t>Senica</w:t>
      </w:r>
      <w:bookmarkStart w:id="0" w:name="_GoBack"/>
      <w:bookmarkEnd w:id="0"/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 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866C3" w14:textId="77777777" w:rsidR="006E71F9" w:rsidRDefault="006E71F9" w:rsidP="007C6581">
      <w:r>
        <w:separator/>
      </w:r>
    </w:p>
  </w:endnote>
  <w:endnote w:type="continuationSeparator" w:id="0">
    <w:p w14:paraId="2F8A755D" w14:textId="77777777" w:rsidR="006E71F9" w:rsidRDefault="006E71F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325FD40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232D0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1024EE" w14:textId="77777777" w:rsidR="006E71F9" w:rsidRDefault="006E71F9" w:rsidP="007C6581">
      <w:r>
        <w:separator/>
      </w:r>
    </w:p>
  </w:footnote>
  <w:footnote w:type="continuationSeparator" w:id="0">
    <w:p w14:paraId="438E364E" w14:textId="77777777" w:rsidR="006E71F9" w:rsidRDefault="006E71F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16</cp:revision>
  <cp:lastPrinted>2023-08-03T07:42:00Z</cp:lastPrinted>
  <dcterms:created xsi:type="dcterms:W3CDTF">2023-06-30T09:13:00Z</dcterms:created>
  <dcterms:modified xsi:type="dcterms:W3CDTF">2024-02-20T07:20:00Z</dcterms:modified>
</cp:coreProperties>
</file>